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2A263" w14:textId="4CA07A54" w:rsidR="00DE3F9A" w:rsidRPr="00102D5B" w:rsidRDefault="002B0EF4" w:rsidP="00530AA3">
      <w:pPr>
        <w:spacing w:after="0" w:line="240" w:lineRule="auto"/>
        <w:rPr>
          <w:b/>
          <w:sz w:val="22"/>
          <w:szCs w:val="28"/>
        </w:rPr>
      </w:pPr>
      <w:r>
        <w:rPr>
          <w:b/>
          <w:sz w:val="22"/>
          <w:szCs w:val="28"/>
        </w:rPr>
        <w:t xml:space="preserve"> </w:t>
      </w:r>
    </w:p>
    <w:p w14:paraId="1EAC62C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T.C. Erzurum Teknik Üniversitesi</w:t>
      </w:r>
    </w:p>
    <w:p w14:paraId="5655D8E3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366E549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 Bölümü</w:t>
      </w:r>
    </w:p>
    <w:p w14:paraId="41AFA2FC" w14:textId="544F5862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 w:rsidR="00D34BE0">
        <w:rPr>
          <w:b/>
          <w:sz w:val="22"/>
          <w:szCs w:val="28"/>
        </w:rPr>
        <w:t>5</w:t>
      </w:r>
      <w:r w:rsidRPr="00102D5B">
        <w:rPr>
          <w:b/>
          <w:sz w:val="22"/>
          <w:szCs w:val="28"/>
        </w:rPr>
        <w:t>-2</w:t>
      </w:r>
      <w:r w:rsidR="00D34BE0">
        <w:rPr>
          <w:b/>
          <w:sz w:val="22"/>
          <w:szCs w:val="28"/>
        </w:rPr>
        <w:t>6</w:t>
      </w:r>
      <w:r w:rsidRPr="00102D5B">
        <w:rPr>
          <w:b/>
          <w:sz w:val="22"/>
          <w:szCs w:val="28"/>
        </w:rPr>
        <w:t xml:space="preserve"> </w:t>
      </w:r>
      <w:r w:rsidR="00176A2A">
        <w:rPr>
          <w:b/>
          <w:sz w:val="22"/>
          <w:szCs w:val="28"/>
        </w:rPr>
        <w:t xml:space="preserve">Güz Dönemi </w:t>
      </w:r>
      <w:r w:rsidR="00911928">
        <w:rPr>
          <w:b/>
          <w:sz w:val="22"/>
          <w:szCs w:val="28"/>
        </w:rPr>
        <w:t>Final</w:t>
      </w:r>
      <w:r w:rsidRPr="00102D5B">
        <w:rPr>
          <w:b/>
          <w:sz w:val="22"/>
          <w:szCs w:val="28"/>
        </w:rPr>
        <w:t xml:space="preserve"> Sınav Programı</w:t>
      </w:r>
    </w:p>
    <w:p w14:paraId="0A0C62A2" w14:textId="77777777" w:rsidR="00DE3F9A" w:rsidRPr="006E1C7D" w:rsidRDefault="00DE3F9A" w:rsidP="00DE3F9A">
      <w:pPr>
        <w:spacing w:after="0" w:line="240" w:lineRule="auto"/>
        <w:jc w:val="center"/>
        <w:rPr>
          <w:b/>
          <w:szCs w:val="28"/>
        </w:rPr>
      </w:pPr>
    </w:p>
    <w:p w14:paraId="13D21088" w14:textId="77777777" w:rsidR="00EC5CB5" w:rsidRPr="006E1C7D" w:rsidRDefault="00EC5CB5" w:rsidP="00386ACB">
      <w:pPr>
        <w:spacing w:after="0" w:line="240" w:lineRule="auto"/>
        <w:rPr>
          <w:b/>
          <w:szCs w:val="28"/>
        </w:rPr>
      </w:pPr>
    </w:p>
    <w:tbl>
      <w:tblPr>
        <w:tblStyle w:val="DzTablo1"/>
        <w:tblW w:w="80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77"/>
        <w:gridCol w:w="1116"/>
        <w:gridCol w:w="1884"/>
        <w:gridCol w:w="1513"/>
      </w:tblGrid>
      <w:tr w:rsidR="00472BC4" w14:paraId="77ACA3F5" w14:textId="73A8F078" w:rsidTr="00472BC4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693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4" w:type="dxa"/>
            <w:shd w:val="clear" w:color="auto" w:fill="B4C6E7" w:themeFill="accent1" w:themeFillTint="66"/>
          </w:tcPr>
          <w:p w14:paraId="7CD0F750" w14:textId="77777777" w:rsidR="00472BC4" w:rsidRDefault="00472BC4" w:rsidP="00095FAA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  <w:tc>
          <w:tcPr>
            <w:tcW w:w="1513" w:type="dxa"/>
            <w:shd w:val="clear" w:color="auto" w:fill="B4C6E7" w:themeFill="accent1" w:themeFillTint="66"/>
          </w:tcPr>
          <w:p w14:paraId="331E15D8" w14:textId="77777777" w:rsidR="00472BC4" w:rsidRDefault="00472BC4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472BC4" w14:paraId="5865B465" w14:textId="2438C8D3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472BC4" w:rsidRPr="00102D5B" w:rsidRDefault="00472BC4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472BC4" w:rsidRPr="00102D5B" w:rsidRDefault="00472BC4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472BC4" w:rsidRPr="00102D5B" w:rsidRDefault="00472BC4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472BC4" w:rsidRPr="00102D5B" w:rsidRDefault="00472BC4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472BC4" w14:paraId="31C5A00A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81D5" w14:textId="6A10C9A1" w:rsidR="00472BC4" w:rsidRPr="00102D5B" w:rsidRDefault="00472BC4" w:rsidP="00F8505E">
            <w:pPr>
              <w:rPr>
                <w:sz w:val="20"/>
              </w:rPr>
            </w:pPr>
            <w:r w:rsidRPr="000C5D5A">
              <w:rPr>
                <w:b w:val="0"/>
                <w:color w:val="000000"/>
                <w:sz w:val="20"/>
                <w:lang w:val="en-GB"/>
              </w:rPr>
              <w:t>IDE171-Turkish-American Relations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969B" w14:textId="211405B3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3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F840F" w14:textId="182B6033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A25C9" w14:textId="53163288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14:paraId="43925949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A6459" w14:textId="159D797B" w:rsidR="00472BC4" w:rsidRPr="007C59D6" w:rsidRDefault="00472BC4" w:rsidP="00F8505E">
            <w:pPr>
              <w:rPr>
                <w:rFonts w:eastAsia="Times New Roman" w:cstheme="minorHAnsi"/>
                <w:b w:val="0"/>
                <w:sz w:val="20"/>
                <w:lang w:eastAsia="tr-TR"/>
              </w:rPr>
            </w:pPr>
            <w:r w:rsidRPr="000C5D5A">
              <w:rPr>
                <w:b w:val="0"/>
                <w:sz w:val="20"/>
              </w:rPr>
              <w:t xml:space="preserve">IDE107-Advanced English </w:t>
            </w:r>
            <w:r w:rsidRPr="000C5D5A">
              <w:rPr>
                <w:b w:val="0"/>
                <w:sz w:val="20"/>
                <w:lang w:val="en-GB"/>
              </w:rPr>
              <w:t>Grammar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89661" w14:textId="554A10A4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DE3A" w14:textId="156D3CD2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52DA" w14:textId="1AC30495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14:paraId="37F01A21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5493E" w14:textId="469375C3" w:rsidR="00472BC4" w:rsidRPr="007C59D6" w:rsidRDefault="00472BC4" w:rsidP="00F8505E">
            <w:pPr>
              <w:rPr>
                <w:rFonts w:eastAsia="Times New Roman" w:cstheme="minorHAnsi"/>
                <w:b w:val="0"/>
                <w:sz w:val="20"/>
                <w:lang w:eastAsia="tr-TR"/>
              </w:rPr>
            </w:pPr>
            <w:r w:rsidRPr="007C59D6">
              <w:rPr>
                <w:b w:val="0"/>
                <w:bCs w:val="0"/>
                <w:color w:val="000000"/>
                <w:sz w:val="20"/>
                <w:lang w:val="en-GB"/>
              </w:rPr>
              <w:t>IDE101-British Culture and History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795F5" w14:textId="22198512" w:rsidR="00472BC4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0A7F4" w14:textId="4812C51A" w:rsidR="00472BC4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0E35" w14:textId="13204DD1" w:rsidR="00472BC4" w:rsidRPr="007C59D6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14:paraId="59E0B48D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1DD67" w14:textId="5955F675" w:rsidR="00472BC4" w:rsidRPr="007C59D6" w:rsidRDefault="00472BC4" w:rsidP="00F8505E">
            <w:pPr>
              <w:rPr>
                <w:rFonts w:eastAsia="Times New Roman" w:cstheme="minorHAnsi"/>
                <w:b w:val="0"/>
                <w:sz w:val="20"/>
                <w:lang w:eastAsia="tr-TR"/>
              </w:rPr>
            </w:pPr>
            <w:r w:rsidRPr="007C59D6">
              <w:rPr>
                <w:rFonts w:eastAsia="Times New Roman" w:cstheme="minorHAnsi"/>
                <w:b w:val="0"/>
                <w:sz w:val="20"/>
                <w:lang w:eastAsia="tr-TR"/>
              </w:rPr>
              <w:t>UOZTD1-</w:t>
            </w:r>
            <w:r w:rsidRPr="007C59D6">
              <w:rPr>
                <w:rFonts w:eastAsia="Times New Roman" w:cstheme="minorHAnsi"/>
                <w:b w:val="0"/>
                <w:sz w:val="20"/>
                <w:lang w:val="en-GB" w:eastAsia="tr-TR"/>
              </w:rPr>
              <w:t xml:space="preserve"> Turkish Language </w:t>
            </w:r>
            <w:r>
              <w:rPr>
                <w:rFonts w:eastAsia="Times New Roman" w:cstheme="minorHAnsi"/>
                <w:b w:val="0"/>
                <w:sz w:val="20"/>
                <w:lang w:val="en-GB" w:eastAsia="tr-TR"/>
              </w:rPr>
              <w:t>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8572" w14:textId="51DCD4CC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B5652">
              <w:rPr>
                <w:sz w:val="20"/>
              </w:rPr>
              <w:t>17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4144" w14:textId="1835DF12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B5652">
              <w:rPr>
                <w:sz w:val="20"/>
              </w:rPr>
              <w:t>17:00</w:t>
            </w:r>
            <w:r>
              <w:rPr>
                <w:sz w:val="20"/>
              </w:rPr>
              <w:t>-19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D93" w14:textId="68E7761E" w:rsidR="00472BC4" w:rsidRPr="007C59D6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CB5652">
              <w:rPr>
                <w:color w:val="FF0000"/>
                <w:sz w:val="20"/>
              </w:rPr>
              <w:t xml:space="preserve">ONLINE </w:t>
            </w:r>
          </w:p>
        </w:tc>
      </w:tr>
      <w:tr w:rsidR="00472BC4" w14:paraId="49BD751F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B44AD" w14:textId="77777777" w:rsidR="00472BC4" w:rsidRPr="007C59D6" w:rsidRDefault="00472BC4" w:rsidP="00F8505E">
            <w:pPr>
              <w:rPr>
                <w:rFonts w:eastAsia="Times New Roman" w:cstheme="minorHAnsi"/>
                <w:b w:val="0"/>
                <w:sz w:val="20"/>
                <w:lang w:val="en-GB" w:eastAsia="tr-TR"/>
              </w:rPr>
            </w:pPr>
            <w:r w:rsidRPr="007C59D6">
              <w:rPr>
                <w:rFonts w:eastAsia="Times New Roman" w:cstheme="minorHAnsi"/>
                <w:b w:val="0"/>
                <w:sz w:val="20"/>
                <w:lang w:eastAsia="tr-TR"/>
              </w:rPr>
              <w:t>UOZTA1-</w:t>
            </w:r>
            <w:r w:rsidRPr="007C59D6">
              <w:rPr>
                <w:rFonts w:eastAsia="Times New Roman" w:cstheme="minorHAnsi"/>
                <w:b w:val="0"/>
                <w:sz w:val="20"/>
                <w:lang w:val="en-GB" w:eastAsia="tr-TR"/>
              </w:rPr>
              <w:t xml:space="preserve"> Ataturk’s Principles and the</w:t>
            </w:r>
          </w:p>
          <w:p w14:paraId="7BF27423" w14:textId="4F766A47" w:rsidR="00472BC4" w:rsidRPr="000C5D5A" w:rsidRDefault="00472BC4" w:rsidP="00F8505E">
            <w:pPr>
              <w:rPr>
                <w:b w:val="0"/>
                <w:color w:val="000000"/>
                <w:sz w:val="20"/>
                <w:lang w:val="en-GB"/>
              </w:rPr>
            </w:pPr>
            <w:r w:rsidRPr="007C59D6">
              <w:rPr>
                <w:rFonts w:eastAsia="Times New Roman" w:cstheme="minorHAnsi"/>
                <w:b w:val="0"/>
                <w:sz w:val="20"/>
                <w:lang w:val="en-GB" w:eastAsia="tr-TR"/>
              </w:rPr>
              <w:t>History of Revolutions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5C40" w14:textId="0CD7FFEF" w:rsidR="00472BC4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8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5CEB5" w14:textId="031A3FA8" w:rsidR="00472BC4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-19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A5DC" w14:textId="001E84A3" w:rsidR="00472BC4" w:rsidRPr="007C59D6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ONLINE</w:t>
            </w:r>
          </w:p>
        </w:tc>
      </w:tr>
      <w:tr w:rsidR="00472BC4" w14:paraId="4AB58499" w14:textId="19536C04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8421" w14:textId="2DD30A94" w:rsidR="00472BC4" w:rsidRPr="00201B76" w:rsidRDefault="00472BC4" w:rsidP="00F8505E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0C5D5A">
              <w:rPr>
                <w:b w:val="0"/>
                <w:color w:val="000000"/>
                <w:sz w:val="20"/>
                <w:lang w:val="en-GB"/>
              </w:rPr>
              <w:t>IDE105-Introduction to Literary Form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E5F7" w14:textId="14498D70" w:rsidR="00472BC4" w:rsidRPr="00102D5B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17DD" w14:textId="79F43D0D" w:rsidR="00472BC4" w:rsidRPr="00102D5B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38AC" w14:textId="424386DA" w:rsidR="00472BC4" w:rsidRPr="00102D5B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  <w:r>
              <w:rPr>
                <w:color w:val="000000" w:themeColor="text1"/>
                <w:sz w:val="20"/>
              </w:rPr>
              <w:t>/B2</w:t>
            </w:r>
          </w:p>
        </w:tc>
      </w:tr>
      <w:tr w:rsidR="00472BC4" w14:paraId="11A656E0" w14:textId="7A292ED9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0F00" w14:textId="33994265" w:rsidR="00472BC4" w:rsidRPr="00201B76" w:rsidRDefault="00472BC4" w:rsidP="00F8505E">
            <w:pPr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7C59D6">
              <w:rPr>
                <w:b w:val="0"/>
                <w:sz w:val="20"/>
              </w:rPr>
              <w:t xml:space="preserve">IDE173-Turkish </w:t>
            </w:r>
            <w:r w:rsidRPr="007C59D6">
              <w:rPr>
                <w:b w:val="0"/>
                <w:sz w:val="20"/>
                <w:lang w:val="en-GB"/>
              </w:rPr>
              <w:t>Folklore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55E9" w14:textId="1994F76F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7621" w14:textId="02E50F88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:30-16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A974" w14:textId="28917C58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14:paraId="461A81BE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D819" w14:textId="705C0EB0" w:rsidR="00472BC4" w:rsidRPr="000C5D5A" w:rsidRDefault="00472BC4" w:rsidP="00F8505E">
            <w:pPr>
              <w:rPr>
                <w:color w:val="000000"/>
                <w:sz w:val="20"/>
                <w:lang w:val="en-GB"/>
              </w:rPr>
            </w:pPr>
            <w:r w:rsidRPr="000C5D5A">
              <w:rPr>
                <w:b w:val="0"/>
                <w:bCs w:val="0"/>
                <w:color w:val="000000"/>
                <w:sz w:val="20"/>
                <w:lang w:val="en-GB"/>
              </w:rPr>
              <w:t>IDE103-Academic Writing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18F0" w14:textId="16AC7B2A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2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E9191" w14:textId="71FDAC3B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1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3548B" w14:textId="2BC5598F" w:rsidR="00472BC4" w:rsidRPr="004630EA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:rsidRPr="00102D5B" w14:paraId="1AC5596F" w14:textId="6645604B" w:rsidTr="00472BC4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693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4" w:type="dxa"/>
            <w:shd w:val="clear" w:color="auto" w:fill="B4C6E7" w:themeFill="accent1" w:themeFillTint="66"/>
          </w:tcPr>
          <w:p w14:paraId="0F21B264" w14:textId="77777777" w:rsidR="00472BC4" w:rsidRPr="00102D5B" w:rsidRDefault="00472BC4" w:rsidP="00F8505E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2. Sınıf</w:t>
            </w:r>
          </w:p>
        </w:tc>
        <w:tc>
          <w:tcPr>
            <w:tcW w:w="1513" w:type="dxa"/>
            <w:shd w:val="clear" w:color="auto" w:fill="B4C6E7" w:themeFill="accent1" w:themeFillTint="66"/>
          </w:tcPr>
          <w:p w14:paraId="0E8C0E51" w14:textId="77777777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  <w:tr w:rsidR="00472BC4" w14:paraId="78F4D67A" w14:textId="2E0DF093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472BC4" w:rsidRPr="00102D5B" w:rsidRDefault="00472BC4" w:rsidP="00F8505E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472BC4" w:rsidRPr="00102D5B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472BC4" w:rsidRPr="00102D5B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472BC4" w:rsidRPr="00102D5B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472BC4" w14:paraId="0D4C03D8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78151" w14:textId="28A8D0A2" w:rsidR="00472BC4" w:rsidRPr="00102D5B" w:rsidRDefault="00472BC4" w:rsidP="00F8505E">
            <w:pPr>
              <w:rPr>
                <w:sz w:val="20"/>
              </w:rPr>
            </w:pPr>
            <w:r w:rsidRPr="004E5289">
              <w:rPr>
                <w:b w:val="0"/>
                <w:bCs w:val="0"/>
                <w:color w:val="000000"/>
                <w:sz w:val="20"/>
                <w:lang w:val="en-GB"/>
              </w:rPr>
              <w:t>IDE203-Survey of British Literature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BB2B" w14:textId="6F58A659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3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14A0B" w14:textId="36F299D2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77B7" w14:textId="1403DFF0" w:rsidR="00472BC4" w:rsidRPr="00CC2EF3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14:paraId="552718BD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5A07" w14:textId="73B2BB13" w:rsidR="00472BC4" w:rsidRPr="004E5289" w:rsidRDefault="00472BC4" w:rsidP="00F8505E">
            <w:pPr>
              <w:rPr>
                <w:b w:val="0"/>
                <w:color w:val="000000"/>
                <w:sz w:val="20"/>
                <w:lang w:val="en-GB"/>
              </w:rPr>
            </w:pPr>
            <w:r w:rsidRPr="004E5289">
              <w:rPr>
                <w:b w:val="0"/>
                <w:sz w:val="20"/>
                <w:lang w:val="en-GB"/>
              </w:rPr>
              <w:t>IDE209-Introduction to American Cul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79CA7" w14:textId="2ABFAD48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4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191E8" w14:textId="166773DB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71F97" w14:textId="19D46417" w:rsidR="00472BC4" w:rsidRPr="00102D5B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1/A6</w:t>
            </w:r>
          </w:p>
        </w:tc>
      </w:tr>
      <w:tr w:rsidR="00472BC4" w14:paraId="5D4C43FB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29EFA" w14:textId="04107D6F" w:rsidR="00472BC4" w:rsidRPr="004E5289" w:rsidRDefault="00472BC4" w:rsidP="00F8505E">
            <w:pPr>
              <w:rPr>
                <w:b w:val="0"/>
                <w:sz w:val="20"/>
                <w:lang w:val="en-GB"/>
              </w:rPr>
            </w:pPr>
            <w:r w:rsidRPr="000C5D5A">
              <w:rPr>
                <w:b w:val="0"/>
                <w:bCs w:val="0"/>
                <w:color w:val="000000"/>
                <w:sz w:val="20"/>
                <w:lang w:val="en-GB"/>
              </w:rPr>
              <w:t>IDE269-French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9CCD6" w14:textId="07A8ABD9" w:rsidR="00472BC4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41CDD" w14:textId="606C0ABA" w:rsidR="00472BC4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40C27" w14:textId="4E8C0E7E" w:rsidR="00472BC4" w:rsidRPr="00102D5B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14:paraId="4EC381BC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AC13" w14:textId="6E14DA4D" w:rsidR="00472BC4" w:rsidRPr="004E5289" w:rsidRDefault="00472BC4" w:rsidP="00F8505E">
            <w:pPr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4E5289">
              <w:rPr>
                <w:b w:val="0"/>
                <w:sz w:val="20"/>
                <w:lang w:val="en-GB"/>
              </w:rPr>
              <w:t>IDE201-Humanities and the Classic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55C98" w14:textId="3107B6B5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164F5">
              <w:rPr>
                <w:sz w:val="20"/>
              </w:rPr>
              <w:t>16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E319F" w14:textId="0FF9059D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164F5">
              <w:rPr>
                <w:sz w:val="20"/>
              </w:rPr>
              <w:t>15:00-16:1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8B17" w14:textId="5F5912ED" w:rsidR="00472BC4" w:rsidRPr="00102D5B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472BC4" w14:paraId="313F953C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391F" w14:textId="77380575" w:rsidR="00472BC4" w:rsidRPr="004E5289" w:rsidRDefault="00472BC4" w:rsidP="00F8505E">
            <w:pPr>
              <w:rPr>
                <w:b w:val="0"/>
                <w:sz w:val="20"/>
                <w:lang w:val="en-GB"/>
              </w:rPr>
            </w:pPr>
            <w:r w:rsidRPr="004E5289">
              <w:rPr>
                <w:b w:val="0"/>
                <w:color w:val="000000"/>
                <w:sz w:val="20"/>
                <w:lang w:val="en-GB"/>
              </w:rPr>
              <w:t>IDE207-Linguistics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1109" w14:textId="3B3640E8" w:rsidR="00472BC4" w:rsidRPr="007A0EC3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D1891">
              <w:rPr>
                <w:sz w:val="20"/>
              </w:rPr>
              <w:t>19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57A4" w14:textId="2B64D13C" w:rsidR="00472BC4" w:rsidRPr="007A0EC3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D1891">
              <w:rPr>
                <w:sz w:val="20"/>
              </w:rPr>
              <w:t>10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1275" w14:textId="55BBB32D" w:rsidR="00472BC4" w:rsidRPr="007A0EC3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14:paraId="53A282F3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C7603" w14:textId="1CD5B106" w:rsidR="00472BC4" w:rsidRPr="004E5289" w:rsidRDefault="00472BC4" w:rsidP="00F8505E">
            <w:pPr>
              <w:rPr>
                <w:b w:val="0"/>
                <w:sz w:val="20"/>
                <w:lang w:val="en-GB"/>
              </w:rPr>
            </w:pPr>
            <w:r w:rsidRPr="004E5289">
              <w:rPr>
                <w:b w:val="0"/>
                <w:sz w:val="20"/>
                <w:lang w:val="en-GB"/>
              </w:rPr>
              <w:t xml:space="preserve">IDE205-English Drama I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831D3" w14:textId="4CF4E754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22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323C" w14:textId="6A5B6B89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5:00-16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005AE" w14:textId="503967CC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B5652">
              <w:rPr>
                <w:color w:val="000000" w:themeColor="text1"/>
                <w:sz w:val="20"/>
              </w:rPr>
              <w:t>C1/A6</w:t>
            </w:r>
          </w:p>
        </w:tc>
      </w:tr>
      <w:tr w:rsidR="00472BC4" w:rsidRPr="00102D5B" w14:paraId="3964B5A5" w14:textId="023BE2F4" w:rsidTr="00472BC4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693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4" w:type="dxa"/>
            <w:shd w:val="clear" w:color="auto" w:fill="B4C6E7" w:themeFill="accent1" w:themeFillTint="66"/>
          </w:tcPr>
          <w:p w14:paraId="1DCC1595" w14:textId="77777777" w:rsidR="00472BC4" w:rsidRPr="00201B76" w:rsidRDefault="00472BC4" w:rsidP="00F8505E">
            <w:pPr>
              <w:jc w:val="center"/>
              <w:rPr>
                <w:sz w:val="20"/>
                <w:lang w:val="en-GB"/>
              </w:rPr>
            </w:pPr>
            <w:r w:rsidRPr="00201B76">
              <w:rPr>
                <w:b/>
                <w:sz w:val="20"/>
                <w:lang w:val="en-GB"/>
              </w:rPr>
              <w:t>3. Sınıf</w:t>
            </w:r>
          </w:p>
        </w:tc>
        <w:tc>
          <w:tcPr>
            <w:tcW w:w="1513" w:type="dxa"/>
            <w:shd w:val="clear" w:color="auto" w:fill="B4C6E7" w:themeFill="accent1" w:themeFillTint="66"/>
          </w:tcPr>
          <w:p w14:paraId="4E7E6862" w14:textId="77777777" w:rsidR="00472BC4" w:rsidRPr="00201B76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472BC4" w14:paraId="30D3DE0A" w14:textId="627744DA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472BC4" w:rsidRPr="00201B76" w:rsidRDefault="00472BC4" w:rsidP="00F8505E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472BC4" w:rsidRPr="00201B76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472BC4" w:rsidRPr="00201B76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Saati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472BC4" w:rsidRPr="00201B76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472BC4" w14:paraId="5CC20E01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732AA" w14:textId="1599595C" w:rsidR="00472BC4" w:rsidRPr="00201B76" w:rsidRDefault="00472BC4" w:rsidP="00F8505E">
            <w:pPr>
              <w:rPr>
                <w:sz w:val="20"/>
              </w:rPr>
            </w:pPr>
            <w:r w:rsidRPr="000C5D5A">
              <w:rPr>
                <w:b w:val="0"/>
                <w:color w:val="000000"/>
                <w:sz w:val="20"/>
                <w:lang w:val="en-GB"/>
              </w:rPr>
              <w:t>IDE365-Sociology of Museum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5031" w14:textId="3705E262" w:rsidR="00472BC4" w:rsidRPr="00201B76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2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44DA0" w14:textId="77CA99C6" w:rsidR="00472BC4" w:rsidRPr="00201B76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2EDA3" w14:textId="327A2868" w:rsidR="00472BC4" w:rsidRPr="00CC2EF3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472BC4" w14:paraId="5F9D8E75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2F3AC" w14:textId="136CF1C7" w:rsidR="00472BC4" w:rsidRPr="007C17A6" w:rsidRDefault="00472BC4" w:rsidP="00F8505E">
            <w:pPr>
              <w:rPr>
                <w:sz w:val="20"/>
                <w:lang w:val="en-GB"/>
              </w:rPr>
            </w:pPr>
            <w:r w:rsidRPr="00157C68">
              <w:rPr>
                <w:b w:val="0"/>
                <w:color w:val="000000"/>
                <w:sz w:val="20"/>
                <w:lang w:val="en-GB"/>
              </w:rPr>
              <w:t>USD351-University Selective Course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AE753" w14:textId="55842A85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2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92CD4" w14:textId="4A60183E" w:rsidR="00472BC4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740A" w14:textId="638ED9E3" w:rsidR="00472BC4" w:rsidRPr="00201B76" w:rsidRDefault="00472BC4" w:rsidP="00F850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>-</w:t>
            </w:r>
          </w:p>
        </w:tc>
      </w:tr>
      <w:tr w:rsidR="00472BC4" w14:paraId="1275DEFE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DDA64" w14:textId="7A49D1B9" w:rsidR="00472BC4" w:rsidRPr="00157C68" w:rsidRDefault="00472BC4" w:rsidP="00F8505E">
            <w:pPr>
              <w:rPr>
                <w:color w:val="000000"/>
                <w:sz w:val="20"/>
                <w:lang w:val="en-GB"/>
              </w:rPr>
            </w:pPr>
            <w:r w:rsidRPr="00E178FC">
              <w:rPr>
                <w:b w:val="0"/>
                <w:color w:val="000000"/>
                <w:sz w:val="20"/>
                <w:lang w:val="en-GB"/>
              </w:rPr>
              <w:t>IDE301-Translation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00DA4" w14:textId="7CFF9480" w:rsidR="00472BC4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3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818DA" w14:textId="73F0DAB9" w:rsidR="00472BC4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7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E5FF4" w14:textId="7A03DE85" w:rsidR="00472BC4" w:rsidRPr="00CC2EF3" w:rsidRDefault="00472BC4" w:rsidP="00F850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164F5">
              <w:rPr>
                <w:sz w:val="20"/>
              </w:rPr>
              <w:t>C1</w:t>
            </w:r>
          </w:p>
        </w:tc>
      </w:tr>
      <w:tr w:rsidR="00472BC4" w14:paraId="6636352A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F5EB1" w14:textId="017C8324" w:rsidR="00472BC4" w:rsidRPr="000C5D5A" w:rsidRDefault="00472BC4" w:rsidP="00A940CF">
            <w:pPr>
              <w:rPr>
                <w:b w:val="0"/>
                <w:color w:val="000000"/>
                <w:sz w:val="20"/>
                <w:lang w:val="en-GB"/>
              </w:rPr>
            </w:pPr>
            <w:r w:rsidRPr="007C17A6">
              <w:rPr>
                <w:b w:val="0"/>
                <w:sz w:val="20"/>
                <w:lang w:val="en-GB"/>
              </w:rPr>
              <w:t>IDE305-Survey of American Literature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7BCD" w14:textId="20BFA212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6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A3699" w14:textId="72B94389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5E3B" w14:textId="4860D08C" w:rsidR="00472BC4" w:rsidRPr="00CC2EF3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472BC4" w14:paraId="4871581E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7AB5A" w14:textId="452D7123" w:rsidR="00472BC4" w:rsidRPr="007C17A6" w:rsidRDefault="00472BC4" w:rsidP="00A940CF">
            <w:pPr>
              <w:rPr>
                <w:b w:val="0"/>
                <w:sz w:val="20"/>
                <w:lang w:val="en-GB"/>
              </w:rPr>
            </w:pPr>
            <w:r w:rsidRPr="007C17A6">
              <w:rPr>
                <w:b w:val="0"/>
                <w:bCs w:val="0"/>
                <w:sz w:val="20"/>
                <w:lang w:val="en-GB"/>
              </w:rPr>
              <w:t>IDE303-English Novel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88CB" w14:textId="7B5A233A" w:rsidR="00472BC4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20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D9934" w14:textId="755155A2" w:rsidR="00472BC4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0:00-11:1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4858" w14:textId="2DC10CD5" w:rsidR="00472BC4" w:rsidRPr="00CC2EF3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472BC4" w14:paraId="704FD0EA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8EC1E" w14:textId="621610F5" w:rsidR="00472BC4" w:rsidRPr="007C17A6" w:rsidRDefault="00472BC4" w:rsidP="00A940CF">
            <w:pPr>
              <w:rPr>
                <w:b w:val="0"/>
                <w:sz w:val="20"/>
                <w:lang w:val="en-GB"/>
              </w:rPr>
            </w:pPr>
            <w:r w:rsidRPr="007C17A6">
              <w:rPr>
                <w:b w:val="0"/>
                <w:sz w:val="20"/>
                <w:lang w:val="en-GB"/>
              </w:rPr>
              <w:t>IDE363-Film Studie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213F" w14:textId="03956F15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21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72E2" w14:textId="16D33792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B31D4" w14:textId="4007A5B2" w:rsidR="00472BC4" w:rsidRPr="00CC2EF3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472BC4" w14:paraId="3506219A" w14:textId="5A2FE643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DB78" w14:textId="006C6659" w:rsidR="00472BC4" w:rsidRPr="007909D7" w:rsidRDefault="00472BC4" w:rsidP="00A940CF">
            <w:pPr>
              <w:rPr>
                <w:b w:val="0"/>
                <w:sz w:val="20"/>
                <w:lang w:val="en-GB"/>
              </w:rPr>
            </w:pPr>
            <w:r w:rsidRPr="007C17A6">
              <w:rPr>
                <w:b w:val="0"/>
                <w:sz w:val="20"/>
                <w:lang w:val="en-GB"/>
              </w:rPr>
              <w:t>IDE307-History of Western Philosoph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E4FAE" w14:textId="599F1F26" w:rsidR="00472BC4" w:rsidRPr="002B28C7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3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8BD2" w14:textId="487AE533" w:rsidR="00472BC4" w:rsidRPr="00E178FC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C751" w14:textId="2DB7A627" w:rsidR="00472BC4" w:rsidRPr="007909D7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472BC4" w:rsidRPr="00102D5B" w14:paraId="3096F283" w14:textId="77777777" w:rsidTr="00472BC4">
        <w:trPr>
          <w:gridBefore w:val="2"/>
          <w:wBefore w:w="4693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4" w:type="dxa"/>
            <w:shd w:val="clear" w:color="auto" w:fill="B4C6E7" w:themeFill="accent1" w:themeFillTint="66"/>
          </w:tcPr>
          <w:p w14:paraId="5568D942" w14:textId="08D2C321" w:rsidR="00472BC4" w:rsidRPr="00201B76" w:rsidRDefault="00472BC4" w:rsidP="00A940CF">
            <w:pPr>
              <w:jc w:val="center"/>
              <w:rPr>
                <w:sz w:val="20"/>
                <w:lang w:val="en-GB"/>
              </w:rPr>
            </w:pPr>
            <w:r>
              <w:rPr>
                <w:b/>
                <w:sz w:val="20"/>
                <w:lang w:val="en-GB"/>
              </w:rPr>
              <w:t>4</w:t>
            </w:r>
            <w:r w:rsidRPr="00201B76">
              <w:rPr>
                <w:b/>
                <w:sz w:val="20"/>
                <w:lang w:val="en-GB"/>
              </w:rPr>
              <w:t>. Sınıf</w:t>
            </w:r>
          </w:p>
        </w:tc>
        <w:tc>
          <w:tcPr>
            <w:tcW w:w="1513" w:type="dxa"/>
            <w:shd w:val="clear" w:color="auto" w:fill="B4C6E7" w:themeFill="accent1" w:themeFillTint="66"/>
          </w:tcPr>
          <w:p w14:paraId="32638FF8" w14:textId="77777777" w:rsidR="00472BC4" w:rsidRPr="00201B76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472BC4" w14:paraId="61DC765D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6821" w14:textId="165791CC" w:rsidR="00472BC4" w:rsidRPr="00201B76" w:rsidRDefault="00472BC4" w:rsidP="00A940CF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179F9" w14:textId="48B5D5D5" w:rsidR="00472BC4" w:rsidRPr="00201B76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14A4E" w14:textId="605F7B38" w:rsidR="00472BC4" w:rsidRPr="00201B76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Saati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6E20" w14:textId="0AB41F7D" w:rsidR="00472BC4" w:rsidRPr="00201B76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472BC4" w14:paraId="1DC15192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872DC" w14:textId="3B28B7CE" w:rsidR="00472BC4" w:rsidRPr="00201B76" w:rsidRDefault="00472BC4" w:rsidP="00A940CF">
            <w:pPr>
              <w:rPr>
                <w:sz w:val="20"/>
              </w:rPr>
            </w:pPr>
            <w:r w:rsidRPr="00E178FC">
              <w:rPr>
                <w:b w:val="0"/>
                <w:sz w:val="20"/>
                <w:lang w:val="en-GB"/>
              </w:rPr>
              <w:t>IDE403-Modern Drama</w:t>
            </w:r>
            <w:r>
              <w:rPr>
                <w:b w:val="0"/>
                <w:sz w:val="20"/>
                <w:lang w:val="en-GB"/>
              </w:rPr>
              <w:t xml:space="preserve"> 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B47AE" w14:textId="242038EC" w:rsidR="00472BC4" w:rsidRPr="00201B76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DB72CF">
              <w:rPr>
                <w:sz w:val="20"/>
              </w:rPr>
              <w:t>12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984F4" w14:textId="5EBC90D4" w:rsidR="00472BC4" w:rsidRPr="00201B76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 xml:space="preserve"> 15:00-16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E3498" w14:textId="0F97CD0E" w:rsidR="00472BC4" w:rsidRPr="00CC2EF3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F3668">
              <w:rPr>
                <w:sz w:val="20"/>
              </w:rPr>
              <w:t>C1</w:t>
            </w:r>
          </w:p>
        </w:tc>
      </w:tr>
      <w:tr w:rsidR="00472BC4" w14:paraId="0394C8DE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A3E92" w14:textId="319BD015" w:rsidR="00472BC4" w:rsidRPr="00E178FC" w:rsidRDefault="00472BC4" w:rsidP="00A940CF">
            <w:pPr>
              <w:rPr>
                <w:sz w:val="20"/>
                <w:lang w:val="en-GB"/>
              </w:rPr>
            </w:pPr>
            <w:r w:rsidRPr="00D34BE0">
              <w:rPr>
                <w:b w:val="0"/>
                <w:bCs w:val="0"/>
                <w:sz w:val="20"/>
                <w:lang w:val="en-GB"/>
              </w:rPr>
              <w:t>arratolog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599C" w14:textId="678414C4" w:rsidR="00472BC4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D5ED0" w14:textId="511D9BE9" w:rsidR="00472BC4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4:3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AFA54" w14:textId="77F32B62" w:rsidR="00472BC4" w:rsidRPr="00CC2EF3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2</w:t>
            </w:r>
          </w:p>
        </w:tc>
      </w:tr>
      <w:tr w:rsidR="00472BC4" w14:paraId="4BAD446B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6E9C" w14:textId="7088C2D3" w:rsidR="00472BC4" w:rsidRPr="00D34BE0" w:rsidRDefault="00472BC4" w:rsidP="00A940CF">
            <w:pPr>
              <w:rPr>
                <w:sz w:val="20"/>
                <w:lang w:val="en-GB"/>
              </w:rPr>
            </w:pPr>
            <w:r w:rsidRPr="00E178FC">
              <w:rPr>
                <w:b w:val="0"/>
                <w:sz w:val="20"/>
                <w:lang w:val="en-GB"/>
              </w:rPr>
              <w:t>IDE401-English Poetry and Pros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F20A0" w14:textId="49A71662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37EAD" w14:textId="2A127FA6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6:1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FA9E9" w14:textId="22B7D92D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472BC4" w14:paraId="4B5AEB9D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5C83" w14:textId="46D44477" w:rsidR="00472BC4" w:rsidRPr="00E178FC" w:rsidRDefault="00472BC4" w:rsidP="00A940CF">
            <w:pPr>
              <w:rPr>
                <w:sz w:val="20"/>
                <w:lang w:val="en-GB"/>
              </w:rPr>
            </w:pPr>
            <w:r w:rsidRPr="00E178FC">
              <w:rPr>
                <w:b w:val="0"/>
                <w:bCs w:val="0"/>
                <w:sz w:val="20"/>
                <w:lang w:val="en-GB"/>
              </w:rPr>
              <w:t>IDE469-Psychology of Management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04A7" w14:textId="5853586E" w:rsidR="00472BC4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6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4645" w14:textId="10744D94" w:rsidR="00472BC4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8A978" w14:textId="58D0E388" w:rsidR="00472BC4" w:rsidRPr="00CC2EF3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472BC4" w14:paraId="7A4C7FE3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09CF3" w14:textId="60B5BE28" w:rsidR="00472BC4" w:rsidRPr="00E178FC" w:rsidRDefault="00472BC4" w:rsidP="00A940CF">
            <w:pPr>
              <w:rPr>
                <w:sz w:val="20"/>
                <w:lang w:val="en-GB"/>
              </w:rPr>
            </w:pPr>
            <w:r w:rsidRPr="00E178FC">
              <w:rPr>
                <w:b w:val="0"/>
                <w:sz w:val="20"/>
                <w:lang w:val="en-GB"/>
              </w:rPr>
              <w:t>IDE405-English Novel I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1CFF9" w14:textId="374CF7FF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9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580E" w14:textId="1ED2C7F5" w:rsidR="00472BC4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4:1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2C756" w14:textId="174DBF13" w:rsidR="00472BC4" w:rsidRPr="00CC2EF3" w:rsidRDefault="00472BC4" w:rsidP="00A940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472BC4" w14:paraId="3D2CDD19" w14:textId="77777777" w:rsidTr="00472BC4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1CAFD" w14:textId="742B5D6D" w:rsidR="00472BC4" w:rsidRPr="00911928" w:rsidRDefault="00472BC4" w:rsidP="00A940CF">
            <w:pPr>
              <w:rPr>
                <w:b w:val="0"/>
                <w:sz w:val="20"/>
                <w:lang w:val="en-GB"/>
              </w:rPr>
            </w:pPr>
            <w:r w:rsidRPr="00911928">
              <w:rPr>
                <w:b w:val="0"/>
                <w:sz w:val="20"/>
                <w:lang w:val="en-GB"/>
              </w:rPr>
              <w:t>IDE407-Literary Theory and Criticism 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50C7F" w14:textId="6D27A4E5" w:rsidR="00472BC4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22.01.2026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D5401" w14:textId="24EDE58C" w:rsidR="00472BC4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C8B79" w14:textId="558BE52E" w:rsidR="00472BC4" w:rsidRPr="00CC2EF3" w:rsidRDefault="00472BC4" w:rsidP="00A940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</w:tbl>
    <w:p w14:paraId="3437A2AF" w14:textId="77777777" w:rsidR="00176A2A" w:rsidRDefault="00176A2A" w:rsidP="00176A2A">
      <w:pPr>
        <w:rPr>
          <w:b/>
        </w:rPr>
      </w:pPr>
    </w:p>
    <w:p w14:paraId="19DF43EA" w14:textId="604E9640" w:rsidR="00176A2A" w:rsidRDefault="00EF5221" w:rsidP="00176A2A">
      <w:pPr>
        <w:jc w:val="center"/>
      </w:pPr>
      <w:r w:rsidRPr="00C520FD">
        <w:rPr>
          <w:b/>
        </w:rPr>
        <w:t>Program Koordinatörü:</w:t>
      </w:r>
      <w:r>
        <w:t xml:space="preserve"> Arş. Gör. Mehtap TUNAHAN </w:t>
      </w:r>
    </w:p>
    <w:p w14:paraId="2E9280B8" w14:textId="796A1A63" w:rsidR="00386ACB" w:rsidRPr="00C520FD" w:rsidRDefault="00EF5221" w:rsidP="001F0D20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Dr. Öğr. Üyesi Serap ATASEVER BELLİ</w:t>
      </w:r>
      <w:bookmarkStart w:id="0" w:name="_GoBack"/>
      <w:bookmarkEnd w:id="0"/>
    </w:p>
    <w:sectPr w:rsidR="00386ACB" w:rsidRPr="00C520FD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A5C6C3" w14:textId="77777777" w:rsidR="00774022" w:rsidRDefault="00774022" w:rsidP="006A163C">
      <w:pPr>
        <w:spacing w:after="0" w:line="240" w:lineRule="auto"/>
      </w:pPr>
      <w:r>
        <w:separator/>
      </w:r>
    </w:p>
  </w:endnote>
  <w:endnote w:type="continuationSeparator" w:id="0">
    <w:p w14:paraId="02886152" w14:textId="77777777" w:rsidR="00774022" w:rsidRDefault="00774022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E0603" w14:textId="77777777" w:rsidR="00774022" w:rsidRDefault="00774022" w:rsidP="006A163C">
      <w:pPr>
        <w:spacing w:after="0" w:line="240" w:lineRule="auto"/>
      </w:pPr>
      <w:r>
        <w:separator/>
      </w:r>
    </w:p>
  </w:footnote>
  <w:footnote w:type="continuationSeparator" w:id="0">
    <w:p w14:paraId="13873CE5" w14:textId="77777777" w:rsidR="00774022" w:rsidRDefault="00774022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75250E5"/>
    <w:multiLevelType w:val="hybridMultilevel"/>
    <w:tmpl w:val="1592C016"/>
    <w:lvl w:ilvl="0" w:tplc="07848C4E">
      <w:start w:val="13"/>
      <w:numFmt w:val="bullet"/>
      <w:lvlText w:val="-"/>
      <w:lvlJc w:val="left"/>
      <w:pPr>
        <w:ind w:left="8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012BE"/>
    <w:rsid w:val="00025BE2"/>
    <w:rsid w:val="00034365"/>
    <w:rsid w:val="00076AAD"/>
    <w:rsid w:val="000778C8"/>
    <w:rsid w:val="000822B6"/>
    <w:rsid w:val="00093714"/>
    <w:rsid w:val="00095FAA"/>
    <w:rsid w:val="000A7850"/>
    <w:rsid w:val="000C5D5A"/>
    <w:rsid w:val="000D6C26"/>
    <w:rsid w:val="000E3108"/>
    <w:rsid w:val="000F75FC"/>
    <w:rsid w:val="00102D5B"/>
    <w:rsid w:val="00114369"/>
    <w:rsid w:val="00114BF8"/>
    <w:rsid w:val="001225DF"/>
    <w:rsid w:val="0014339B"/>
    <w:rsid w:val="00151767"/>
    <w:rsid w:val="00157C68"/>
    <w:rsid w:val="00176A2A"/>
    <w:rsid w:val="00196B64"/>
    <w:rsid w:val="001A501C"/>
    <w:rsid w:val="001B6398"/>
    <w:rsid w:val="001C34B9"/>
    <w:rsid w:val="001C377F"/>
    <w:rsid w:val="001C47A9"/>
    <w:rsid w:val="001D7DF6"/>
    <w:rsid w:val="001E127B"/>
    <w:rsid w:val="001F0D20"/>
    <w:rsid w:val="00201B76"/>
    <w:rsid w:val="0020577B"/>
    <w:rsid w:val="00215FA0"/>
    <w:rsid w:val="002218BD"/>
    <w:rsid w:val="002279AC"/>
    <w:rsid w:val="00236272"/>
    <w:rsid w:val="0025513E"/>
    <w:rsid w:val="002658F1"/>
    <w:rsid w:val="00293645"/>
    <w:rsid w:val="002B0AC7"/>
    <w:rsid w:val="002B0EF4"/>
    <w:rsid w:val="002B28C7"/>
    <w:rsid w:val="002C5BDE"/>
    <w:rsid w:val="002E46EA"/>
    <w:rsid w:val="002F5AF4"/>
    <w:rsid w:val="00305A67"/>
    <w:rsid w:val="00312C42"/>
    <w:rsid w:val="003620DE"/>
    <w:rsid w:val="00386ACB"/>
    <w:rsid w:val="003A22D3"/>
    <w:rsid w:val="003A2B5D"/>
    <w:rsid w:val="003A4027"/>
    <w:rsid w:val="003B011C"/>
    <w:rsid w:val="003C1418"/>
    <w:rsid w:val="003D1420"/>
    <w:rsid w:val="003E0171"/>
    <w:rsid w:val="003E201E"/>
    <w:rsid w:val="003E2EF5"/>
    <w:rsid w:val="003F3C31"/>
    <w:rsid w:val="00431CF3"/>
    <w:rsid w:val="00441FEB"/>
    <w:rsid w:val="004443A0"/>
    <w:rsid w:val="00444D00"/>
    <w:rsid w:val="004630EA"/>
    <w:rsid w:val="004669A3"/>
    <w:rsid w:val="00472BC4"/>
    <w:rsid w:val="0047726E"/>
    <w:rsid w:val="004A260F"/>
    <w:rsid w:val="004E3057"/>
    <w:rsid w:val="004E4B06"/>
    <w:rsid w:val="004E5289"/>
    <w:rsid w:val="004F1F47"/>
    <w:rsid w:val="004F5F3E"/>
    <w:rsid w:val="005047C2"/>
    <w:rsid w:val="00514116"/>
    <w:rsid w:val="0052161C"/>
    <w:rsid w:val="00522FEC"/>
    <w:rsid w:val="00527E74"/>
    <w:rsid w:val="00530AA3"/>
    <w:rsid w:val="00531FDD"/>
    <w:rsid w:val="00542584"/>
    <w:rsid w:val="0054567D"/>
    <w:rsid w:val="005626EF"/>
    <w:rsid w:val="005708E6"/>
    <w:rsid w:val="005779C4"/>
    <w:rsid w:val="00585946"/>
    <w:rsid w:val="005910FC"/>
    <w:rsid w:val="005A624C"/>
    <w:rsid w:val="005B3886"/>
    <w:rsid w:val="005C15DC"/>
    <w:rsid w:val="005C359A"/>
    <w:rsid w:val="005C76DF"/>
    <w:rsid w:val="005E2267"/>
    <w:rsid w:val="005E5209"/>
    <w:rsid w:val="0060124E"/>
    <w:rsid w:val="0060241A"/>
    <w:rsid w:val="0060707A"/>
    <w:rsid w:val="006239F8"/>
    <w:rsid w:val="006409CB"/>
    <w:rsid w:val="0065402D"/>
    <w:rsid w:val="00665DCD"/>
    <w:rsid w:val="00672BDA"/>
    <w:rsid w:val="00674370"/>
    <w:rsid w:val="00675755"/>
    <w:rsid w:val="00681353"/>
    <w:rsid w:val="00691A49"/>
    <w:rsid w:val="00694849"/>
    <w:rsid w:val="006A09AA"/>
    <w:rsid w:val="006A163C"/>
    <w:rsid w:val="006B35DE"/>
    <w:rsid w:val="006C6CCF"/>
    <w:rsid w:val="006D0EB8"/>
    <w:rsid w:val="006D2D03"/>
    <w:rsid w:val="006E1C7D"/>
    <w:rsid w:val="006F34E8"/>
    <w:rsid w:val="006F59EC"/>
    <w:rsid w:val="007047B0"/>
    <w:rsid w:val="00707E95"/>
    <w:rsid w:val="00710E3C"/>
    <w:rsid w:val="007223C5"/>
    <w:rsid w:val="0072442E"/>
    <w:rsid w:val="0073118F"/>
    <w:rsid w:val="007513B6"/>
    <w:rsid w:val="00774022"/>
    <w:rsid w:val="007751C0"/>
    <w:rsid w:val="00776F22"/>
    <w:rsid w:val="00782974"/>
    <w:rsid w:val="00785CF5"/>
    <w:rsid w:val="007909D7"/>
    <w:rsid w:val="00793893"/>
    <w:rsid w:val="00795B22"/>
    <w:rsid w:val="007A0EC3"/>
    <w:rsid w:val="007C17A6"/>
    <w:rsid w:val="007C59D6"/>
    <w:rsid w:val="007C67E3"/>
    <w:rsid w:val="007D5009"/>
    <w:rsid w:val="007F3BCA"/>
    <w:rsid w:val="00802F07"/>
    <w:rsid w:val="008153DC"/>
    <w:rsid w:val="008338CF"/>
    <w:rsid w:val="00833B5C"/>
    <w:rsid w:val="00837694"/>
    <w:rsid w:val="008377B1"/>
    <w:rsid w:val="00843530"/>
    <w:rsid w:val="00844DE5"/>
    <w:rsid w:val="00871BBF"/>
    <w:rsid w:val="00873C83"/>
    <w:rsid w:val="00882F2D"/>
    <w:rsid w:val="0089622A"/>
    <w:rsid w:val="008A3CC4"/>
    <w:rsid w:val="008C3BFA"/>
    <w:rsid w:val="008D3453"/>
    <w:rsid w:val="00911928"/>
    <w:rsid w:val="00930CA1"/>
    <w:rsid w:val="00930D91"/>
    <w:rsid w:val="0097235A"/>
    <w:rsid w:val="009757C2"/>
    <w:rsid w:val="009A7C84"/>
    <w:rsid w:val="009B3313"/>
    <w:rsid w:val="009B6E0C"/>
    <w:rsid w:val="009D4859"/>
    <w:rsid w:val="009D66F2"/>
    <w:rsid w:val="009E01CF"/>
    <w:rsid w:val="009E30ED"/>
    <w:rsid w:val="009F6A61"/>
    <w:rsid w:val="00A15272"/>
    <w:rsid w:val="00A256CD"/>
    <w:rsid w:val="00A56126"/>
    <w:rsid w:val="00A71262"/>
    <w:rsid w:val="00A91DED"/>
    <w:rsid w:val="00A940CF"/>
    <w:rsid w:val="00AA2CEB"/>
    <w:rsid w:val="00AB26B6"/>
    <w:rsid w:val="00AE6323"/>
    <w:rsid w:val="00AF3F2D"/>
    <w:rsid w:val="00B23202"/>
    <w:rsid w:val="00B43EFC"/>
    <w:rsid w:val="00B610E2"/>
    <w:rsid w:val="00B91D4A"/>
    <w:rsid w:val="00B937F2"/>
    <w:rsid w:val="00BA2A1A"/>
    <w:rsid w:val="00BB37E5"/>
    <w:rsid w:val="00BC11FF"/>
    <w:rsid w:val="00BC6FB5"/>
    <w:rsid w:val="00C25587"/>
    <w:rsid w:val="00C32754"/>
    <w:rsid w:val="00C3763D"/>
    <w:rsid w:val="00C42351"/>
    <w:rsid w:val="00C520FD"/>
    <w:rsid w:val="00C72072"/>
    <w:rsid w:val="00C82BD6"/>
    <w:rsid w:val="00C84CCA"/>
    <w:rsid w:val="00C91082"/>
    <w:rsid w:val="00CA4034"/>
    <w:rsid w:val="00CB47FC"/>
    <w:rsid w:val="00CC2EF3"/>
    <w:rsid w:val="00CC3BC8"/>
    <w:rsid w:val="00CF7769"/>
    <w:rsid w:val="00D109CE"/>
    <w:rsid w:val="00D144F9"/>
    <w:rsid w:val="00D21C62"/>
    <w:rsid w:val="00D22611"/>
    <w:rsid w:val="00D3213D"/>
    <w:rsid w:val="00D34BE0"/>
    <w:rsid w:val="00D35145"/>
    <w:rsid w:val="00D373B4"/>
    <w:rsid w:val="00D40452"/>
    <w:rsid w:val="00D45340"/>
    <w:rsid w:val="00D457EB"/>
    <w:rsid w:val="00D5423C"/>
    <w:rsid w:val="00DA4A05"/>
    <w:rsid w:val="00DC4AD2"/>
    <w:rsid w:val="00DD4D75"/>
    <w:rsid w:val="00DE3F9A"/>
    <w:rsid w:val="00E05A84"/>
    <w:rsid w:val="00E178FC"/>
    <w:rsid w:val="00E22AA7"/>
    <w:rsid w:val="00E260A6"/>
    <w:rsid w:val="00E471BE"/>
    <w:rsid w:val="00E5749F"/>
    <w:rsid w:val="00E64B3D"/>
    <w:rsid w:val="00E67565"/>
    <w:rsid w:val="00E82448"/>
    <w:rsid w:val="00E958A7"/>
    <w:rsid w:val="00E9774D"/>
    <w:rsid w:val="00EB1A35"/>
    <w:rsid w:val="00EC4DB3"/>
    <w:rsid w:val="00EC5CB5"/>
    <w:rsid w:val="00EC61E2"/>
    <w:rsid w:val="00EE4570"/>
    <w:rsid w:val="00EF5221"/>
    <w:rsid w:val="00F07E93"/>
    <w:rsid w:val="00F447BD"/>
    <w:rsid w:val="00F4709B"/>
    <w:rsid w:val="00F64013"/>
    <w:rsid w:val="00F64099"/>
    <w:rsid w:val="00F72241"/>
    <w:rsid w:val="00F8505E"/>
    <w:rsid w:val="00F93450"/>
    <w:rsid w:val="00FB0622"/>
    <w:rsid w:val="00FC3A3F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tBilgi">
    <w:name w:val="header"/>
    <w:basedOn w:val="Normal"/>
    <w:link w:val="s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163C"/>
  </w:style>
  <w:style w:type="paragraph" w:styleId="AltBilgi">
    <w:name w:val="footer"/>
    <w:basedOn w:val="Normal"/>
    <w:link w:val="Al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163C"/>
  </w:style>
  <w:style w:type="table" w:customStyle="1" w:styleId="TabloKlavuzu1">
    <w:name w:val="Tablo Kılavuzu1"/>
    <w:basedOn w:val="NormalTablo"/>
    <w:next w:val="TabloKlavuzu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57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2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99D424-0A56-461B-A6CE-F72CB3733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4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91</cp:revision>
  <cp:lastPrinted>2022-10-25T12:05:00Z</cp:lastPrinted>
  <dcterms:created xsi:type="dcterms:W3CDTF">2022-10-25T12:09:00Z</dcterms:created>
  <dcterms:modified xsi:type="dcterms:W3CDTF">2025-12-22T11:38:00Z</dcterms:modified>
</cp:coreProperties>
</file>